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90ABC" w14:textId="6B63C04E" w:rsidR="0073570D" w:rsidRPr="002F08CA" w:rsidRDefault="004C1FCA" w:rsidP="004C1F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Fiona H. Shaffer</w:t>
      </w:r>
    </w:p>
    <w:p w14:paraId="6CAE4853" w14:textId="3D0EE476" w:rsidR="004C1FCA" w:rsidRPr="002F08CA" w:rsidRDefault="004C1FCA" w:rsidP="004C1F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Santa Fe, NM 8</w:t>
      </w:r>
      <w:r w:rsidR="00615790">
        <w:rPr>
          <w:rFonts w:ascii="Times New Roman" w:hAnsi="Times New Roman" w:cs="Times New Roman"/>
          <w:sz w:val="24"/>
          <w:szCs w:val="24"/>
        </w:rPr>
        <w:t>750</w:t>
      </w:r>
      <w:r w:rsidR="001E7CD4">
        <w:rPr>
          <w:rFonts w:ascii="Times New Roman" w:hAnsi="Times New Roman" w:cs="Times New Roman"/>
          <w:sz w:val="24"/>
          <w:szCs w:val="24"/>
        </w:rPr>
        <w:t>5</w:t>
      </w:r>
    </w:p>
    <w:p w14:paraId="5CFE7837" w14:textId="7237FEB0" w:rsidR="00C13D09" w:rsidRDefault="0049598A" w:rsidP="00C13D0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(505) 629-9559</w:t>
      </w:r>
    </w:p>
    <w:p w14:paraId="3EE2E8DC" w14:textId="448444E9" w:rsidR="00C13D09" w:rsidRPr="002F08CA" w:rsidRDefault="00C13D09" w:rsidP="00C13D0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7B1901">
          <w:rPr>
            <w:rStyle w:val="Hyperlink"/>
            <w:rFonts w:ascii="Times New Roman" w:hAnsi="Times New Roman" w:cs="Times New Roman"/>
            <w:sz w:val="24"/>
            <w:szCs w:val="24"/>
          </w:rPr>
          <w:t>faldrich@unm.edu</w:t>
        </w:r>
      </w:hyperlink>
    </w:p>
    <w:p w14:paraId="68A5FD7D" w14:textId="33F911FB" w:rsidR="0049598A" w:rsidRPr="002F08CA" w:rsidRDefault="00C13D09" w:rsidP="004959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7B1901">
          <w:rPr>
            <w:rStyle w:val="Hyperlink"/>
            <w:rFonts w:ascii="Times New Roman" w:hAnsi="Times New Roman" w:cs="Times New Roman"/>
            <w:sz w:val="24"/>
            <w:szCs w:val="24"/>
          </w:rPr>
          <w:t>fioshaff45@gmail.com</w:t>
        </w:r>
      </w:hyperlink>
    </w:p>
    <w:p w14:paraId="2EB11C2B" w14:textId="77777777" w:rsidR="0049598A" w:rsidRPr="002F08CA" w:rsidRDefault="0049598A" w:rsidP="004959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42074E" w14:textId="77777777" w:rsidR="0049598A" w:rsidRPr="002F08CA" w:rsidRDefault="0049598A" w:rsidP="004C1F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909B90" w14:textId="3764AA62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Education</w:t>
      </w:r>
    </w:p>
    <w:p w14:paraId="2BE939C2" w14:textId="2D599E3F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189766" w14:textId="152593F5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2020</w:t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Pr="002F08CA">
        <w:rPr>
          <w:rFonts w:ascii="Times New Roman" w:hAnsi="Times New Roman" w:cs="Times New Roman"/>
          <w:sz w:val="24"/>
          <w:szCs w:val="24"/>
        </w:rPr>
        <w:tab/>
        <w:t>B.</w:t>
      </w:r>
      <w:r w:rsidR="00EA0552">
        <w:rPr>
          <w:rFonts w:ascii="Times New Roman" w:hAnsi="Times New Roman" w:cs="Times New Roman"/>
          <w:sz w:val="24"/>
          <w:szCs w:val="24"/>
        </w:rPr>
        <w:t>A</w:t>
      </w:r>
      <w:r w:rsidRPr="002F08CA">
        <w:rPr>
          <w:rFonts w:ascii="Times New Roman" w:hAnsi="Times New Roman" w:cs="Times New Roman"/>
          <w:sz w:val="24"/>
          <w:szCs w:val="24"/>
        </w:rPr>
        <w:t>. Anthropology (Archaeology)</w:t>
      </w:r>
    </w:p>
    <w:p w14:paraId="2F4F367E" w14:textId="5AF7FDC3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2020</w:t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Pr="002F08CA">
        <w:rPr>
          <w:rFonts w:ascii="Times New Roman" w:hAnsi="Times New Roman" w:cs="Times New Roman"/>
          <w:sz w:val="24"/>
          <w:szCs w:val="24"/>
        </w:rPr>
        <w:tab/>
        <w:t>B.</w:t>
      </w:r>
      <w:r w:rsidR="00EA0552">
        <w:rPr>
          <w:rFonts w:ascii="Times New Roman" w:hAnsi="Times New Roman" w:cs="Times New Roman"/>
          <w:sz w:val="24"/>
          <w:szCs w:val="24"/>
        </w:rPr>
        <w:t>S</w:t>
      </w:r>
      <w:r w:rsidRPr="002F08CA">
        <w:rPr>
          <w:rFonts w:ascii="Times New Roman" w:hAnsi="Times New Roman" w:cs="Times New Roman"/>
          <w:sz w:val="24"/>
          <w:szCs w:val="24"/>
        </w:rPr>
        <w:t>. Psychology</w:t>
      </w:r>
    </w:p>
    <w:p w14:paraId="25512F2C" w14:textId="368B7B62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BE9C1" w14:textId="798F07B6" w:rsidR="00D73F8E" w:rsidRPr="002F08CA" w:rsidRDefault="00D73F8E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Relevant Coursework:</w:t>
      </w:r>
    </w:p>
    <w:p w14:paraId="1F8AF552" w14:textId="5FE22581" w:rsidR="00D73F8E" w:rsidRDefault="00D73F8E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Anthropology 122</w:t>
      </w:r>
      <w:r w:rsidR="009A50B4">
        <w:rPr>
          <w:rFonts w:ascii="Times New Roman" w:hAnsi="Times New Roman" w:cs="Times New Roman"/>
          <w:sz w:val="24"/>
          <w:szCs w:val="24"/>
        </w:rPr>
        <w:t xml:space="preserve"> </w:t>
      </w:r>
      <w:r w:rsidRPr="002F08CA">
        <w:rPr>
          <w:rFonts w:ascii="Times New Roman" w:hAnsi="Times New Roman" w:cs="Times New Roman"/>
          <w:sz w:val="24"/>
          <w:szCs w:val="24"/>
        </w:rPr>
        <w:t>&amp;</w:t>
      </w:r>
      <w:r w:rsidR="009A50B4">
        <w:rPr>
          <w:rFonts w:ascii="Times New Roman" w:hAnsi="Times New Roman" w:cs="Times New Roman"/>
          <w:sz w:val="24"/>
          <w:szCs w:val="24"/>
        </w:rPr>
        <w:t xml:space="preserve"> </w:t>
      </w:r>
      <w:r w:rsidRPr="002F08CA">
        <w:rPr>
          <w:rFonts w:ascii="Times New Roman" w:hAnsi="Times New Roman" w:cs="Times New Roman"/>
          <w:sz w:val="24"/>
          <w:szCs w:val="24"/>
        </w:rPr>
        <w:t>122L: Introduction to Archaeological Method and Theory</w:t>
      </w:r>
    </w:p>
    <w:p w14:paraId="7AD7CF4B" w14:textId="6A127434" w:rsidR="004E4AB6" w:rsidRDefault="004E4AB6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220: World Archaeology</w:t>
      </w:r>
    </w:p>
    <w:p w14:paraId="01C5B18A" w14:textId="22A98352" w:rsidR="004E4AB6" w:rsidRDefault="004E4AB6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320: Strategies of Archaeology</w:t>
      </w:r>
    </w:p>
    <w:p w14:paraId="5C1FB7C8" w14:textId="77E5F401" w:rsidR="004E4AB6" w:rsidRDefault="004E4AB6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324: South American Archaeology</w:t>
      </w:r>
    </w:p>
    <w:p w14:paraId="1E0A0447" w14:textId="64DCDF4D" w:rsidR="004E4AB6" w:rsidRDefault="004E4AB6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 xml:space="preserve">Anthropology 420: </w:t>
      </w:r>
      <w:r>
        <w:rPr>
          <w:rFonts w:ascii="Times New Roman" w:hAnsi="Times New Roman" w:cs="Times New Roman"/>
          <w:sz w:val="24"/>
          <w:szCs w:val="24"/>
        </w:rPr>
        <w:t>Hunter-Gatherer Archaeology</w:t>
      </w:r>
    </w:p>
    <w:p w14:paraId="2E9DCC02" w14:textId="4D5A2A6A" w:rsidR="007C3732" w:rsidRDefault="004E4AB6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hropology 420: </w:t>
      </w:r>
      <w:r w:rsidRPr="002F08CA">
        <w:rPr>
          <w:rFonts w:ascii="Times New Roman" w:hAnsi="Times New Roman" w:cs="Times New Roman"/>
          <w:sz w:val="24"/>
          <w:szCs w:val="24"/>
        </w:rPr>
        <w:t>Lithic Analysis</w:t>
      </w:r>
    </w:p>
    <w:p w14:paraId="171A1594" w14:textId="6EDE6297" w:rsidR="007C3732" w:rsidRDefault="007C3732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logy 1110 &amp; 1110L: Introduction to Geology</w:t>
      </w:r>
    </w:p>
    <w:p w14:paraId="6D776CEA" w14:textId="4F8DB81A" w:rsidR="007C3732" w:rsidRDefault="007C3732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23: Quantitative Analysis</w:t>
      </w:r>
    </w:p>
    <w:p w14:paraId="06A37BE2" w14:textId="5D14AAA2" w:rsidR="007C3732" w:rsidRDefault="007C3732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70: Experimental and Traditional Archaeology</w:t>
      </w:r>
    </w:p>
    <w:p w14:paraId="7CE2E1CA" w14:textId="42B6287F" w:rsidR="00E505E9" w:rsidRDefault="00E505E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hropology </w:t>
      </w:r>
      <w:r w:rsidR="009F41E9">
        <w:rPr>
          <w:rFonts w:ascii="Times New Roman" w:hAnsi="Times New Roman" w:cs="Times New Roman"/>
          <w:sz w:val="24"/>
          <w:szCs w:val="24"/>
        </w:rPr>
        <w:t>572: Science in Archaeology</w:t>
      </w:r>
    </w:p>
    <w:p w14:paraId="613C76A3" w14:textId="04F43D8E" w:rsidR="009F41E9" w:rsidRDefault="009F41E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73L: Archaeological Measurements and Lab Analysis</w:t>
      </w:r>
    </w:p>
    <w:p w14:paraId="28EA245D" w14:textId="6AF56302" w:rsidR="009F41E9" w:rsidRDefault="009F41E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82L: Geoarchaeology</w:t>
      </w:r>
    </w:p>
    <w:p w14:paraId="62E43CA9" w14:textId="540DC939" w:rsidR="00C13D09" w:rsidRDefault="00C13D0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21: Southwest Archaeology</w:t>
      </w:r>
    </w:p>
    <w:p w14:paraId="2FED7E14" w14:textId="607249E3" w:rsidR="00C13D09" w:rsidRDefault="00C13D0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74: History and Theory of Archaeology</w:t>
      </w:r>
    </w:p>
    <w:p w14:paraId="1B896DA6" w14:textId="6883ADBC" w:rsidR="00C13D09" w:rsidRPr="002F08CA" w:rsidRDefault="00C13D09" w:rsidP="004E4A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ropology 581: The Anthropology of Heritage</w:t>
      </w:r>
    </w:p>
    <w:p w14:paraId="39D093BF" w14:textId="04C7F43B" w:rsidR="00D73F8E" w:rsidRDefault="00D73F8E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F12E2A" w14:textId="77777777" w:rsidR="007575E8" w:rsidRPr="002F08CA" w:rsidRDefault="007575E8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09349F" w14:textId="339EE8EF" w:rsidR="004C1F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 xml:space="preserve">Field </w:t>
      </w:r>
      <w:r w:rsidR="00D73F8E" w:rsidRPr="002F08CA">
        <w:rPr>
          <w:rFonts w:ascii="Times New Roman" w:hAnsi="Times New Roman" w:cs="Times New Roman"/>
          <w:sz w:val="24"/>
          <w:szCs w:val="24"/>
        </w:rPr>
        <w:t xml:space="preserve">and Research </w:t>
      </w:r>
      <w:r w:rsidRPr="002F08CA">
        <w:rPr>
          <w:rFonts w:ascii="Times New Roman" w:hAnsi="Times New Roman" w:cs="Times New Roman"/>
          <w:sz w:val="24"/>
          <w:szCs w:val="24"/>
        </w:rPr>
        <w:t>Experience</w:t>
      </w:r>
    </w:p>
    <w:p w14:paraId="725AEE17" w14:textId="256CDD52" w:rsidR="00343341" w:rsidRDefault="00343341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35B18" w14:textId="33C63EEB" w:rsidR="00343341" w:rsidRDefault="00343341" w:rsidP="004C1F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B4F6F" w:rsidRPr="006B4F6F">
        <w:rPr>
          <w:rFonts w:ascii="Times New Roman" w:hAnsi="Times New Roman" w:cs="Times New Roman"/>
          <w:b/>
          <w:bCs/>
          <w:sz w:val="24"/>
          <w:szCs w:val="24"/>
        </w:rPr>
        <w:t>Summer</w:t>
      </w:r>
      <w:r w:rsidR="006B4F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ield Season Leader and Researcher</w:t>
      </w:r>
    </w:p>
    <w:p w14:paraId="27F7F2A0" w14:textId="29A13D23" w:rsidR="00343341" w:rsidRPr="00343341" w:rsidRDefault="00343341" w:rsidP="00C36CED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 Angelyn Bass, </w:t>
      </w:r>
      <w:r w:rsidR="00C36CED">
        <w:rPr>
          <w:rFonts w:ascii="Times New Roman" w:hAnsi="Times New Roman" w:cs="Times New Roman"/>
          <w:sz w:val="24"/>
          <w:szCs w:val="24"/>
        </w:rPr>
        <w:t xml:space="preserve">directed interns, </w:t>
      </w:r>
      <w:r>
        <w:rPr>
          <w:rFonts w:ascii="Times New Roman" w:hAnsi="Times New Roman" w:cs="Times New Roman"/>
          <w:sz w:val="24"/>
          <w:szCs w:val="24"/>
        </w:rPr>
        <w:t>conducted site-condition assessments</w:t>
      </w:r>
      <w:r>
        <w:rPr>
          <w:rFonts w:ascii="Times New Roman" w:hAnsi="Times New Roman" w:cs="Times New Roman"/>
          <w:sz w:val="24"/>
          <w:szCs w:val="24"/>
        </w:rPr>
        <w:t>, finaliz</w:t>
      </w:r>
      <w:r w:rsidR="00C36CED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maps</w:t>
      </w:r>
      <w:r w:rsidR="00C36CED">
        <w:rPr>
          <w:rFonts w:ascii="Times New Roman" w:hAnsi="Times New Roman" w:cs="Times New Roman"/>
          <w:sz w:val="24"/>
          <w:szCs w:val="24"/>
        </w:rPr>
        <w:t xml:space="preserve">, </w:t>
      </w:r>
      <w:r w:rsidR="006E626A">
        <w:rPr>
          <w:rFonts w:ascii="Times New Roman" w:hAnsi="Times New Roman" w:cs="Times New Roman"/>
          <w:sz w:val="24"/>
          <w:szCs w:val="24"/>
        </w:rPr>
        <w:t xml:space="preserve">prepared for writing a final report, and </w:t>
      </w:r>
      <w:r w:rsidR="00C36CED">
        <w:rPr>
          <w:rFonts w:ascii="Times New Roman" w:hAnsi="Times New Roman" w:cs="Times New Roman"/>
          <w:sz w:val="24"/>
          <w:szCs w:val="24"/>
        </w:rPr>
        <w:t>photographed plaster at Tonto National Monument.</w:t>
      </w:r>
    </w:p>
    <w:p w14:paraId="1C330B4F" w14:textId="44054ABB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C7ED7" w14:textId="05212FDE" w:rsidR="00E8325A" w:rsidRDefault="00E8325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Lab Assistant</w:t>
      </w:r>
    </w:p>
    <w:p w14:paraId="6535FDDC" w14:textId="4679B4C6" w:rsidR="00E8325A" w:rsidRPr="00E8325A" w:rsidRDefault="007A56B3" w:rsidP="00E8325A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ded</w:t>
      </w:r>
      <w:r w:rsidR="00E8325A">
        <w:rPr>
          <w:rFonts w:ascii="Times New Roman" w:hAnsi="Times New Roman" w:cs="Times New Roman"/>
          <w:sz w:val="24"/>
          <w:szCs w:val="24"/>
        </w:rPr>
        <w:t xml:space="preserve"> Dr. Kari Schleher in lab as a grad student well-versed in debitage analysis.</w:t>
      </w:r>
    </w:p>
    <w:p w14:paraId="4EF8E80D" w14:textId="568B61E3" w:rsidR="00E8325A" w:rsidRDefault="00A6653D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C3713D0" w14:textId="41C84383" w:rsidR="00A6653D" w:rsidRDefault="00A6653D" w:rsidP="004C1F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Field Researcher</w:t>
      </w:r>
    </w:p>
    <w:p w14:paraId="3AD2DBDF" w14:textId="065B5604" w:rsidR="00A6653D" w:rsidRDefault="00A6653D" w:rsidP="00A6653D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Angelyn Bass, conducted site-condition assessments</w:t>
      </w:r>
      <w:r w:rsidR="0072486F">
        <w:rPr>
          <w:rFonts w:ascii="Times New Roman" w:hAnsi="Times New Roman" w:cs="Times New Roman"/>
          <w:sz w:val="24"/>
          <w:szCs w:val="24"/>
        </w:rPr>
        <w:t xml:space="preserve">, learned and applied </w:t>
      </w:r>
      <w:r>
        <w:rPr>
          <w:rFonts w:ascii="Times New Roman" w:hAnsi="Times New Roman" w:cs="Times New Roman"/>
          <w:sz w:val="24"/>
          <w:szCs w:val="24"/>
        </w:rPr>
        <w:t xml:space="preserve">plaster conservation approaches </w:t>
      </w:r>
      <w:r w:rsidR="005A0371">
        <w:rPr>
          <w:rFonts w:ascii="Times New Roman" w:hAnsi="Times New Roman" w:cs="Times New Roman"/>
          <w:sz w:val="24"/>
          <w:szCs w:val="24"/>
        </w:rPr>
        <w:t>at Fort Davis, Texas.</w:t>
      </w:r>
    </w:p>
    <w:p w14:paraId="13AB33D1" w14:textId="77777777" w:rsidR="00A6653D" w:rsidRPr="00A6653D" w:rsidRDefault="00A6653D" w:rsidP="00A665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84EE2D" w14:textId="2ED59C5E" w:rsidR="00EA4967" w:rsidRDefault="00194063" w:rsidP="004C1F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A4967">
        <w:rPr>
          <w:rFonts w:ascii="Times New Roman" w:hAnsi="Times New Roman" w:cs="Times New Roman"/>
          <w:b/>
          <w:bCs/>
          <w:sz w:val="24"/>
          <w:szCs w:val="24"/>
        </w:rPr>
        <w:t>Field Researcher</w:t>
      </w:r>
    </w:p>
    <w:p w14:paraId="76522659" w14:textId="02DAA113" w:rsidR="00AB7F02" w:rsidRDefault="00AB7F02" w:rsidP="00AB7F02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under Angelyn Bass and her company Conservation Associates</w:t>
      </w:r>
      <w:r w:rsidR="003A1BA9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12D927F2" w14:textId="3FFD00B7" w:rsidR="00E8325A" w:rsidRPr="00EA4967" w:rsidRDefault="00AB7F02" w:rsidP="00E8325A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NM</w:t>
      </w:r>
      <w:r w:rsidR="00C203EE">
        <w:rPr>
          <w:rFonts w:ascii="Times New Roman" w:hAnsi="Times New Roman" w:cs="Times New Roman"/>
          <w:sz w:val="24"/>
          <w:szCs w:val="24"/>
        </w:rPr>
        <w:t>; p</w:t>
      </w:r>
      <w:r w:rsidR="00711A1A">
        <w:rPr>
          <w:rFonts w:ascii="Times New Roman" w:hAnsi="Times New Roman" w:cs="Times New Roman"/>
          <w:sz w:val="24"/>
          <w:szCs w:val="24"/>
        </w:rPr>
        <w:t xml:space="preserve">hotographing plaster in Canyon de Chelly and Tonto National Park, </w:t>
      </w:r>
      <w:r w:rsidR="00942175">
        <w:rPr>
          <w:rFonts w:ascii="Times New Roman" w:hAnsi="Times New Roman" w:cs="Times New Roman"/>
          <w:sz w:val="24"/>
          <w:szCs w:val="24"/>
        </w:rPr>
        <w:t xml:space="preserve">analyzing scanning electron microscope data, </w:t>
      </w:r>
      <w:r w:rsidR="00711A1A">
        <w:rPr>
          <w:rFonts w:ascii="Times New Roman" w:hAnsi="Times New Roman" w:cs="Times New Roman"/>
          <w:sz w:val="24"/>
          <w:szCs w:val="24"/>
        </w:rPr>
        <w:t>standardizing notes</w:t>
      </w:r>
      <w:r w:rsidR="001A2C0D">
        <w:rPr>
          <w:rFonts w:ascii="Times New Roman" w:hAnsi="Times New Roman" w:cs="Times New Roman"/>
          <w:sz w:val="24"/>
          <w:szCs w:val="24"/>
        </w:rPr>
        <w:t>, and revising documents</w:t>
      </w:r>
      <w:r w:rsidR="00E832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F2C503E" w14:textId="77777777" w:rsidR="00EA4967" w:rsidRDefault="00EA4967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BCFDF7" w14:textId="7BB23871" w:rsidR="00194063" w:rsidRDefault="00194063" w:rsidP="00EA4967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eld Technician</w:t>
      </w:r>
    </w:p>
    <w:p w14:paraId="729FBCAE" w14:textId="0751808D" w:rsidR="00194063" w:rsidRDefault="00194063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n-call position at Algonquin Consultants under Beau Murphy</w:t>
      </w:r>
    </w:p>
    <w:p w14:paraId="127DA791" w14:textId="77777777" w:rsidR="00194063" w:rsidRPr="00194063" w:rsidRDefault="00194063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2D0C2" w14:textId="6627D902" w:rsidR="007575E8" w:rsidRDefault="007575E8" w:rsidP="004C1F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Analysis of Lithic Artifacts</w:t>
      </w:r>
    </w:p>
    <w:p w14:paraId="063208E5" w14:textId="754F617E" w:rsidR="007575E8" w:rsidRDefault="007575E8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orked under Dr. Bruce Huckell</w:t>
      </w:r>
      <w:r w:rsidR="00DB3735">
        <w:rPr>
          <w:rFonts w:ascii="Times New Roman" w:hAnsi="Times New Roman" w:cs="Times New Roman"/>
          <w:sz w:val="24"/>
          <w:szCs w:val="24"/>
        </w:rPr>
        <w:t xml:space="preserve"> analyzing </w:t>
      </w:r>
      <w:r w:rsidR="00CD513F">
        <w:rPr>
          <w:rFonts w:ascii="Times New Roman" w:hAnsi="Times New Roman" w:cs="Times New Roman"/>
          <w:sz w:val="24"/>
          <w:szCs w:val="24"/>
        </w:rPr>
        <w:t xml:space="preserve">lithic </w:t>
      </w:r>
      <w:r w:rsidR="00DB3735">
        <w:rPr>
          <w:rFonts w:ascii="Times New Roman" w:hAnsi="Times New Roman" w:cs="Times New Roman"/>
          <w:sz w:val="24"/>
          <w:szCs w:val="24"/>
        </w:rPr>
        <w:t>artifacts from Tijeras Pueblo</w:t>
      </w:r>
    </w:p>
    <w:p w14:paraId="015C0E32" w14:textId="54945480" w:rsidR="00D01CE4" w:rsidRDefault="00D01CE4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port picked up by Maxwell Museum for further analysis</w:t>
      </w:r>
      <w:r w:rsidR="00B36083">
        <w:rPr>
          <w:rFonts w:ascii="Times New Roman" w:hAnsi="Times New Roman" w:cs="Times New Roman"/>
          <w:sz w:val="24"/>
          <w:szCs w:val="24"/>
        </w:rPr>
        <w:t>.</w:t>
      </w:r>
    </w:p>
    <w:p w14:paraId="38E358AD" w14:textId="77777777" w:rsidR="00DB3735" w:rsidRPr="007575E8" w:rsidRDefault="00DB3735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10B988" w14:textId="434F1D46" w:rsidR="00D73F8E" w:rsidRPr="002F08CA" w:rsidRDefault="00D73F8E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2019</w:t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Pr="002F08CA">
        <w:rPr>
          <w:rFonts w:ascii="Times New Roman" w:hAnsi="Times New Roman" w:cs="Times New Roman"/>
          <w:b/>
          <w:bCs/>
          <w:sz w:val="24"/>
          <w:szCs w:val="24"/>
        </w:rPr>
        <w:t>Internship Chaco Canyon Archaeological Research Lab</w:t>
      </w:r>
    </w:p>
    <w:p w14:paraId="1909CEAB" w14:textId="13FC2B99" w:rsidR="00D73F8E" w:rsidRPr="002F08CA" w:rsidRDefault="00D73F8E" w:rsidP="009A50B4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Internship under the direction of Dr. Wills; typing projectile points and filing National Park Service</w:t>
      </w:r>
      <w:r w:rsidR="00615790">
        <w:rPr>
          <w:rFonts w:ascii="Times New Roman" w:hAnsi="Times New Roman" w:cs="Times New Roman"/>
          <w:sz w:val="24"/>
          <w:szCs w:val="24"/>
        </w:rPr>
        <w:t xml:space="preserve"> Site Forms and LA Site Forms</w:t>
      </w:r>
      <w:r w:rsidRPr="002F08CA">
        <w:rPr>
          <w:rFonts w:ascii="Times New Roman" w:hAnsi="Times New Roman" w:cs="Times New Roman"/>
          <w:sz w:val="24"/>
          <w:szCs w:val="24"/>
        </w:rPr>
        <w:t>.</w:t>
      </w:r>
    </w:p>
    <w:p w14:paraId="3072ED45" w14:textId="77777777" w:rsidR="00D73F8E" w:rsidRPr="002F08CA" w:rsidRDefault="00D73F8E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5966FD" w14:textId="23AC23AD" w:rsidR="0049598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2018</w:t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Pr="002F08CA">
        <w:rPr>
          <w:rFonts w:ascii="Times New Roman" w:hAnsi="Times New Roman" w:cs="Times New Roman"/>
          <w:sz w:val="24"/>
          <w:szCs w:val="24"/>
        </w:rPr>
        <w:tab/>
      </w:r>
      <w:r w:rsidR="0049598A" w:rsidRPr="002F08CA">
        <w:rPr>
          <w:rFonts w:ascii="Times New Roman" w:hAnsi="Times New Roman" w:cs="Times New Roman"/>
          <w:b/>
          <w:bCs/>
          <w:sz w:val="24"/>
          <w:szCs w:val="24"/>
        </w:rPr>
        <w:t>B-Square Ranch Field School</w:t>
      </w:r>
      <w:r w:rsidRPr="002F08C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9598A" w:rsidRPr="002F08CA">
        <w:rPr>
          <w:rFonts w:ascii="Times New Roman" w:hAnsi="Times New Roman" w:cs="Times New Roman"/>
          <w:b/>
          <w:bCs/>
          <w:sz w:val="24"/>
          <w:szCs w:val="24"/>
        </w:rPr>
        <w:t xml:space="preserve"> The Totah Archaeological Project</w:t>
      </w:r>
      <w:r w:rsidR="0049598A" w:rsidRPr="002F08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0C06F4" w14:textId="6AC76578" w:rsidR="0049598A" w:rsidRPr="002F08CA" w:rsidRDefault="0049598A" w:rsidP="0049598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Site excavation</w:t>
      </w:r>
      <w:r w:rsidR="004C1FCA" w:rsidRPr="002F08CA">
        <w:rPr>
          <w:rFonts w:ascii="Times New Roman" w:hAnsi="Times New Roman" w:cs="Times New Roman"/>
          <w:sz w:val="24"/>
          <w:szCs w:val="24"/>
        </w:rPr>
        <w:t>, map</w:t>
      </w:r>
      <w:r w:rsidRPr="002F08CA">
        <w:rPr>
          <w:rFonts w:ascii="Times New Roman" w:hAnsi="Times New Roman" w:cs="Times New Roman"/>
          <w:sz w:val="24"/>
          <w:szCs w:val="24"/>
        </w:rPr>
        <w:t>ping</w:t>
      </w:r>
      <w:r w:rsidR="004C1FCA" w:rsidRPr="002F08CA">
        <w:rPr>
          <w:rFonts w:ascii="Times New Roman" w:hAnsi="Times New Roman" w:cs="Times New Roman"/>
          <w:sz w:val="24"/>
          <w:szCs w:val="24"/>
        </w:rPr>
        <w:t xml:space="preserve">, stem wall construction, </w:t>
      </w:r>
      <w:r w:rsidRPr="002F08CA">
        <w:rPr>
          <w:rFonts w:ascii="Times New Roman" w:hAnsi="Times New Roman" w:cs="Times New Roman"/>
          <w:sz w:val="24"/>
          <w:szCs w:val="24"/>
        </w:rPr>
        <w:t>pottery reconstruction</w:t>
      </w:r>
      <w:r w:rsidR="004C1FCA" w:rsidRPr="002F08C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3892889" w14:textId="6FBFE6CD" w:rsidR="004C1FCA" w:rsidRPr="002F08CA" w:rsidRDefault="00D73F8E" w:rsidP="0049598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a</w:t>
      </w:r>
      <w:r w:rsidR="0049598A" w:rsidRPr="002F08CA">
        <w:rPr>
          <w:rFonts w:ascii="Times New Roman" w:hAnsi="Times New Roman" w:cs="Times New Roman"/>
          <w:sz w:val="24"/>
          <w:szCs w:val="24"/>
        </w:rPr>
        <w:t xml:space="preserve">rtifact analysis and cleaning, artifact curation. </w:t>
      </w:r>
    </w:p>
    <w:p w14:paraId="36B7089B" w14:textId="69E67279" w:rsidR="004C1FCA" w:rsidRPr="002F08CA" w:rsidRDefault="004C1F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C28305" w14:textId="19014676" w:rsidR="0049598A" w:rsidRPr="002F08CA" w:rsidRDefault="0049598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Poster Presentations</w:t>
      </w:r>
    </w:p>
    <w:p w14:paraId="60F8D0A4" w14:textId="44691120" w:rsidR="0049598A" w:rsidRPr="002F08CA" w:rsidRDefault="0049598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816969" w14:textId="77777777" w:rsidR="00000E85" w:rsidRDefault="0049598A" w:rsidP="00000E85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2019</w:t>
      </w:r>
      <w:r w:rsidR="00D73F8E" w:rsidRPr="002F08CA">
        <w:rPr>
          <w:rFonts w:ascii="Times New Roman" w:hAnsi="Times New Roman" w:cs="Times New Roman"/>
          <w:sz w:val="24"/>
          <w:szCs w:val="24"/>
        </w:rPr>
        <w:tab/>
      </w:r>
      <w:r w:rsidR="00D73F8E" w:rsidRPr="00000E85">
        <w:rPr>
          <w:rFonts w:ascii="Times New Roman" w:hAnsi="Times New Roman" w:cs="Times New Roman"/>
          <w:b/>
          <w:sz w:val="24"/>
          <w:szCs w:val="24"/>
        </w:rPr>
        <w:t>Fiona Shaffer</w:t>
      </w:r>
      <w:r w:rsidR="00000E85" w:rsidRPr="00000E85">
        <w:rPr>
          <w:rFonts w:ascii="Times New Roman" w:hAnsi="Times New Roman" w:cs="Times New Roman"/>
          <w:sz w:val="24"/>
          <w:szCs w:val="24"/>
        </w:rPr>
        <w:t xml:space="preserve"> </w:t>
      </w:r>
      <w:r w:rsidR="00000E85">
        <w:rPr>
          <w:rFonts w:ascii="Times New Roman" w:hAnsi="Times New Roman" w:cs="Times New Roman"/>
          <w:sz w:val="24"/>
          <w:szCs w:val="24"/>
        </w:rPr>
        <w:t>and Linda Wheelbarger</w:t>
      </w:r>
    </w:p>
    <w:p w14:paraId="6A97A909" w14:textId="42001A17" w:rsidR="00D73F8E" w:rsidRPr="002F08CA" w:rsidRDefault="0049598A" w:rsidP="00000E85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AE046F">
        <w:rPr>
          <w:rFonts w:ascii="Times New Roman" w:hAnsi="Times New Roman" w:cs="Times New Roman"/>
          <w:i/>
          <w:sz w:val="24"/>
          <w:szCs w:val="24"/>
        </w:rPr>
        <w:t>P</w:t>
      </w:r>
      <w:r w:rsidR="00000E85" w:rsidRPr="00AE046F">
        <w:rPr>
          <w:rFonts w:ascii="Times New Roman" w:hAnsi="Times New Roman" w:cs="Times New Roman"/>
          <w:i/>
          <w:sz w:val="24"/>
          <w:szCs w:val="24"/>
        </w:rPr>
        <w:t xml:space="preserve">oint Pueblo: The </w:t>
      </w:r>
      <w:proofErr w:type="spellStart"/>
      <w:r w:rsidR="00000E85" w:rsidRPr="00AE046F">
        <w:rPr>
          <w:rFonts w:ascii="Times New Roman" w:hAnsi="Times New Roman" w:cs="Times New Roman"/>
          <w:i/>
          <w:sz w:val="24"/>
          <w:szCs w:val="24"/>
        </w:rPr>
        <w:t>Chacoan</w:t>
      </w:r>
      <w:proofErr w:type="spellEnd"/>
      <w:r w:rsidR="00000E85" w:rsidRPr="00AE046F">
        <w:rPr>
          <w:rFonts w:ascii="Times New Roman" w:hAnsi="Times New Roman" w:cs="Times New Roman"/>
          <w:i/>
          <w:sz w:val="24"/>
          <w:szCs w:val="24"/>
        </w:rPr>
        <w:t xml:space="preserve"> Great House</w:t>
      </w:r>
      <w:r w:rsidR="00AE046F">
        <w:rPr>
          <w:rFonts w:ascii="Times New Roman" w:hAnsi="Times New Roman" w:cs="Times New Roman"/>
          <w:sz w:val="24"/>
          <w:szCs w:val="24"/>
        </w:rPr>
        <w:t xml:space="preserve">: </w:t>
      </w:r>
      <w:r w:rsidR="00000E85">
        <w:rPr>
          <w:rFonts w:ascii="Times New Roman" w:hAnsi="Times New Roman" w:cs="Times New Roman"/>
          <w:sz w:val="24"/>
          <w:szCs w:val="24"/>
        </w:rPr>
        <w:t>P</w:t>
      </w:r>
      <w:r w:rsidRPr="002F08CA">
        <w:rPr>
          <w:rFonts w:ascii="Times New Roman" w:hAnsi="Times New Roman" w:cs="Times New Roman"/>
          <w:sz w:val="24"/>
          <w:szCs w:val="24"/>
        </w:rPr>
        <w:t>oster presented at the annual Pecos Conference in Cloudcroft, NM.</w:t>
      </w:r>
    </w:p>
    <w:p w14:paraId="5488DAE7" w14:textId="2142BE37" w:rsidR="00D73F8E" w:rsidRPr="002F08CA" w:rsidRDefault="00D73F8E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8805D8" w14:textId="609608FA" w:rsidR="00D73F8E" w:rsidRPr="002F08CA" w:rsidRDefault="00D73F8E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Scholarships and Funding</w:t>
      </w:r>
    </w:p>
    <w:p w14:paraId="4DD1B73E" w14:textId="76E34612" w:rsidR="00D73F8E" w:rsidRPr="002F08CA" w:rsidRDefault="00D73F8E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0405EC" w14:textId="312486EC" w:rsidR="00D73F8E" w:rsidRDefault="00D73F8E" w:rsidP="00615790">
      <w:pPr>
        <w:pStyle w:val="NormalWeb"/>
      </w:pPr>
      <w:r w:rsidRPr="002F08CA">
        <w:t>2019</w:t>
      </w:r>
      <w:r w:rsidRPr="002F08CA">
        <w:tab/>
      </w:r>
      <w:r w:rsidRPr="002F08CA">
        <w:tab/>
        <w:t>Cheryl M. Wase Scholarship (</w:t>
      </w:r>
      <w:r w:rsidR="00615790">
        <w:rPr>
          <w:rFonts w:ascii="Times" w:hAnsi="Times"/>
          <w:sz w:val="22"/>
          <w:szCs w:val="22"/>
        </w:rPr>
        <w:t>$6,958.00</w:t>
      </w:r>
      <w:r w:rsidRPr="002F08CA">
        <w:t>)</w:t>
      </w:r>
    </w:p>
    <w:p w14:paraId="33AF123E" w14:textId="26FFA71E" w:rsidR="00615790" w:rsidRDefault="00615790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19</w:t>
      </w:r>
      <w:r>
        <w:rPr>
          <w:rFonts w:ascii="Times New Roman" w:hAnsi="Times New Roman" w:cs="Times New Roman"/>
          <w:sz w:val="24"/>
          <w:szCs w:val="24"/>
        </w:rPr>
        <w:tab/>
        <w:t>Lottery Scholarship—UNM</w:t>
      </w:r>
      <w:r w:rsidR="00546233">
        <w:rPr>
          <w:rFonts w:ascii="Times New Roman" w:hAnsi="Times New Roman" w:cs="Times New Roman"/>
          <w:sz w:val="24"/>
          <w:szCs w:val="24"/>
        </w:rPr>
        <w:t xml:space="preserve"> ($12,786.4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8BAE505" w14:textId="3CD42892" w:rsidR="00546233" w:rsidRDefault="00546233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ck Assistance Grant</w:t>
      </w:r>
      <w:r w:rsidR="002439DE">
        <w:rPr>
          <w:rFonts w:ascii="Times New Roman" w:hAnsi="Times New Roman" w:cs="Times New Roman"/>
          <w:sz w:val="24"/>
          <w:szCs w:val="24"/>
        </w:rPr>
        <w:t>— (</w:t>
      </w:r>
      <w:r>
        <w:rPr>
          <w:rFonts w:ascii="Times New Roman" w:hAnsi="Times New Roman" w:cs="Times New Roman"/>
          <w:sz w:val="24"/>
          <w:szCs w:val="24"/>
        </w:rPr>
        <w:t>1,740.00)</w:t>
      </w:r>
    </w:p>
    <w:p w14:paraId="6FE387B8" w14:textId="0216F253" w:rsidR="00546233" w:rsidRPr="002F08CA" w:rsidRDefault="00546233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uccess Grant</w:t>
      </w:r>
      <w:r w:rsidR="002439DE">
        <w:rPr>
          <w:rFonts w:ascii="Times New Roman" w:hAnsi="Times New Roman" w:cs="Times New Roman"/>
          <w:sz w:val="24"/>
          <w:szCs w:val="24"/>
        </w:rPr>
        <w:t>— (</w:t>
      </w:r>
      <w:r>
        <w:rPr>
          <w:rFonts w:ascii="Times New Roman" w:hAnsi="Times New Roman" w:cs="Times New Roman"/>
          <w:sz w:val="24"/>
          <w:szCs w:val="24"/>
        </w:rPr>
        <w:t>$1000.00)</w:t>
      </w:r>
    </w:p>
    <w:p w14:paraId="7FF1513B" w14:textId="67C64E60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7236A2" w14:textId="4ABD7C6F" w:rsid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Service</w:t>
      </w:r>
    </w:p>
    <w:p w14:paraId="625B847D" w14:textId="6BF6AB44" w:rsid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846D0B" w14:textId="77777777" w:rsid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lunteer - Society for American Archaeology 84</w:t>
      </w:r>
      <w:r w:rsidRPr="002F08C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Meeting i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lbuquerque, NM. </w:t>
      </w:r>
      <w:r w:rsidRPr="002F08CA">
        <w:rPr>
          <w:rFonts w:ascii="Times New Roman" w:hAnsi="Times New Roman" w:cs="Times New Roman"/>
          <w:sz w:val="24"/>
          <w:szCs w:val="24"/>
        </w:rPr>
        <w:t xml:space="preserve">Changed the meeting room schedule labels, provided </w:t>
      </w:r>
    </w:p>
    <w:p w14:paraId="71153335" w14:textId="680EFA58" w:rsidR="002F08CA" w:rsidRDefault="002F08CA" w:rsidP="002F08C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administrative support to Society president and support to patrons</w:t>
      </w:r>
      <w:r w:rsidR="009A50B4">
        <w:rPr>
          <w:rFonts w:ascii="Times New Roman" w:hAnsi="Times New Roman" w:cs="Times New Roman"/>
          <w:sz w:val="24"/>
          <w:szCs w:val="24"/>
        </w:rPr>
        <w:t>.</w:t>
      </w:r>
    </w:p>
    <w:p w14:paraId="21A6FE6D" w14:textId="77777777" w:rsidR="00546233" w:rsidRDefault="00546233" w:rsidP="002F08C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0639B264" w14:textId="5C05DD7D" w:rsidR="00615790" w:rsidRDefault="00615790" w:rsidP="00546233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  <w:t>Volunteer- Maxwell Museum in Albuquerque, NM. Assisting with collections management tasks.</w:t>
      </w:r>
    </w:p>
    <w:p w14:paraId="18B3CE4C" w14:textId="44FDF088" w:rsidR="009A50B4" w:rsidRDefault="009A50B4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170B7" w14:textId="0C6F68F9" w:rsidR="009A50B4" w:rsidRDefault="009A50B4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reach</w:t>
      </w:r>
    </w:p>
    <w:p w14:paraId="291AC052" w14:textId="77777777" w:rsidR="00874659" w:rsidRDefault="00874659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3AB5A0" w14:textId="6B04D10B" w:rsidR="00EA0552" w:rsidRDefault="0028122F" w:rsidP="0028122F">
      <w:pPr>
        <w:autoSpaceDE w:val="0"/>
        <w:autoSpaceDN w:val="0"/>
        <w:adjustRightInd w:val="0"/>
        <w:spacing w:after="0" w:line="288" w:lineRule="auto"/>
        <w:ind w:left="1440" w:right="40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8</w:t>
      </w:r>
      <w:r>
        <w:rPr>
          <w:rFonts w:ascii="Times New Roman" w:hAnsi="Times New Roman" w:cs="Times New Roman"/>
          <w:sz w:val="24"/>
          <w:szCs w:val="24"/>
        </w:rPr>
        <w:tab/>
        <w:t xml:space="preserve">Women in STEM—Taught young girls and women about </w:t>
      </w:r>
      <w:proofErr w:type="spellStart"/>
      <w:r>
        <w:rPr>
          <w:rFonts w:ascii="Times New Roman" w:hAnsi="Times New Roman" w:cs="Times New Roman"/>
          <w:sz w:val="24"/>
          <w:szCs w:val="24"/>
        </w:rPr>
        <w:t>Oldowan</w:t>
      </w:r>
      <w:proofErr w:type="spellEnd"/>
      <w:r>
        <w:rPr>
          <w:rFonts w:ascii="Times New Roman" w:hAnsi="Times New Roman" w:cs="Times New Roman"/>
          <w:sz w:val="24"/>
          <w:szCs w:val="24"/>
        </w:rPr>
        <w:t>, Acheulean, and Mousterian tools</w:t>
      </w:r>
      <w:r w:rsidR="000A13DF">
        <w:rPr>
          <w:rFonts w:ascii="Times New Roman" w:hAnsi="Times New Roman" w:cs="Times New Roman"/>
          <w:sz w:val="24"/>
          <w:szCs w:val="24"/>
        </w:rPr>
        <w:t xml:space="preserve"> in Santa Fe, NM.</w:t>
      </w:r>
    </w:p>
    <w:p w14:paraId="32D474C7" w14:textId="77777777" w:rsidR="00740624" w:rsidRDefault="00740624" w:rsidP="0028122F">
      <w:pPr>
        <w:autoSpaceDE w:val="0"/>
        <w:autoSpaceDN w:val="0"/>
        <w:adjustRightInd w:val="0"/>
        <w:spacing w:after="0" w:line="288" w:lineRule="auto"/>
        <w:ind w:left="1440" w:right="400" w:hanging="1440"/>
        <w:rPr>
          <w:rFonts w:ascii="Times New Roman" w:hAnsi="Times New Roman" w:cs="Times New Roman"/>
          <w:sz w:val="24"/>
          <w:szCs w:val="24"/>
        </w:rPr>
      </w:pPr>
    </w:p>
    <w:p w14:paraId="5114EEAF" w14:textId="41A4D178" w:rsidR="00BC18DB" w:rsidRDefault="00BC18DB" w:rsidP="00740624">
      <w:pPr>
        <w:autoSpaceDE w:val="0"/>
        <w:autoSpaceDN w:val="0"/>
        <w:adjustRightInd w:val="0"/>
        <w:spacing w:after="0" w:line="288" w:lineRule="auto"/>
        <w:ind w:left="1440" w:right="40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0624">
        <w:rPr>
          <w:rFonts w:ascii="Times New Roman" w:hAnsi="Times New Roman" w:cs="Times New Roman"/>
          <w:sz w:val="24"/>
          <w:szCs w:val="24"/>
        </w:rPr>
        <w:t>Volunteer- Archaeology Day in Chaco Canyon National Park presented education program for young children and their families about the intricacies of Chaco Canyon and its history.</w:t>
      </w:r>
    </w:p>
    <w:p w14:paraId="79036572" w14:textId="0A8E2AA3" w:rsidR="00EA0552" w:rsidRDefault="00EA0552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ships</w:t>
      </w:r>
    </w:p>
    <w:p w14:paraId="0B066504" w14:textId="77777777" w:rsidR="000867DB" w:rsidRDefault="000867DB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55808D" w14:textId="4C88E54D" w:rsidR="00FF672D" w:rsidRDefault="009B6F2F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2018-21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 w:rsidR="00FF672D">
        <w:rPr>
          <w:rFonts w:ascii="Times New Roman" w:hAnsi="Times New Roman" w:cs="Times New Roman"/>
          <w:sz w:val="24"/>
          <w:szCs w:val="24"/>
          <w:lang w:val="fr-FR"/>
        </w:rPr>
        <w:t>Undergraduate Anthropolog</w:t>
      </w:r>
      <w:r w:rsidR="00BC18DB">
        <w:rPr>
          <w:rFonts w:ascii="Times New Roman" w:hAnsi="Times New Roman" w:cs="Times New Roman"/>
          <w:sz w:val="24"/>
          <w:szCs w:val="24"/>
          <w:lang w:val="fr-FR"/>
        </w:rPr>
        <w:t xml:space="preserve">y </w:t>
      </w:r>
      <w:r w:rsidR="00FF672D">
        <w:rPr>
          <w:rFonts w:ascii="Times New Roman" w:hAnsi="Times New Roman" w:cs="Times New Roman"/>
          <w:sz w:val="24"/>
          <w:szCs w:val="24"/>
          <w:lang w:val="fr-FR"/>
        </w:rPr>
        <w:t>Society</w:t>
      </w:r>
    </w:p>
    <w:p w14:paraId="2DA05BDB" w14:textId="77777777" w:rsidR="009B6F2F" w:rsidRDefault="009B6F2F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1E5A9BB1" w14:textId="77777777" w:rsidR="009B6F2F" w:rsidRDefault="009B6F2F" w:rsidP="009B6F2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2016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EA0552">
        <w:rPr>
          <w:rFonts w:ascii="Times New Roman" w:hAnsi="Times New Roman" w:cs="Times New Roman"/>
          <w:sz w:val="24"/>
          <w:szCs w:val="24"/>
          <w:lang w:val="fr-FR"/>
        </w:rPr>
        <w:t>Phi Et</w:t>
      </w:r>
      <w:r>
        <w:rPr>
          <w:rFonts w:ascii="Times New Roman" w:hAnsi="Times New Roman" w:cs="Times New Roman"/>
          <w:sz w:val="24"/>
          <w:szCs w:val="24"/>
          <w:lang w:val="fr-FR"/>
        </w:rPr>
        <w:t>a</w:t>
      </w:r>
      <w:r w:rsidRPr="00EA0552">
        <w:rPr>
          <w:rFonts w:ascii="Times New Roman" w:hAnsi="Times New Roman" w:cs="Times New Roman"/>
          <w:sz w:val="24"/>
          <w:szCs w:val="24"/>
          <w:lang w:val="fr-FR"/>
        </w:rPr>
        <w:t xml:space="preserve"> Sigma Honor Soc</w:t>
      </w:r>
      <w:r>
        <w:rPr>
          <w:rFonts w:ascii="Times New Roman" w:hAnsi="Times New Roman" w:cs="Times New Roman"/>
          <w:sz w:val="24"/>
          <w:szCs w:val="24"/>
          <w:lang w:val="fr-FR"/>
        </w:rPr>
        <w:t>iety</w:t>
      </w:r>
    </w:p>
    <w:p w14:paraId="621283C6" w14:textId="731F99C2" w:rsidR="009B6F2F" w:rsidRDefault="009B6F2F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031B38FA" w14:textId="7D362FEA" w:rsidR="00EA0552" w:rsidRDefault="00EA0552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22D91454" w14:textId="58480B07" w:rsidR="00EA0552" w:rsidRDefault="00EA0552" w:rsidP="009A50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Skills</w:t>
      </w:r>
    </w:p>
    <w:p w14:paraId="6B0B5F74" w14:textId="2EB2B221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Computer skills (Excel, PowerPoint, and Word),</w:t>
      </w:r>
    </w:p>
    <w:p w14:paraId="2E59C859" w14:textId="186867BE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Excellent spatial relationship understanding,</w:t>
      </w:r>
    </w:p>
    <w:p w14:paraId="4567C4B1" w14:textId="7860AFFF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Excellent people skills,</w:t>
      </w:r>
    </w:p>
    <w:p w14:paraId="38F18348" w14:textId="304CD0E2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Good communication styles,</w:t>
      </w:r>
    </w:p>
    <w:p w14:paraId="244637DA" w14:textId="0DF642B3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 xml:space="preserve">Physically fit (can easily </w:t>
      </w:r>
      <w:proofErr w:type="gramStart"/>
      <w:r w:rsidRPr="009010BB">
        <w:rPr>
          <w:rFonts w:ascii="Times New Roman" w:hAnsi="Times New Roman" w:cs="Times New Roman"/>
          <w:color w:val="000000"/>
          <w:sz w:val="24"/>
          <w:szCs w:val="24"/>
        </w:rPr>
        <w:t>lift up</w:t>
      </w:r>
      <w:proofErr w:type="gramEnd"/>
      <w:r w:rsidRPr="009010BB">
        <w:rPr>
          <w:rFonts w:ascii="Times New Roman" w:hAnsi="Times New Roman" w:cs="Times New Roman"/>
          <w:color w:val="000000"/>
          <w:sz w:val="24"/>
          <w:szCs w:val="24"/>
        </w:rPr>
        <w:t xml:space="preserve"> to 50lbs)</w:t>
      </w:r>
    </w:p>
    <w:p w14:paraId="34D95FBE" w14:textId="3B698347" w:rsidR="00676BBE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Strong problem-solving skills and expert in use of Dialectical Behavior Therapy</w:t>
      </w:r>
    </w:p>
    <w:p w14:paraId="406D92B8" w14:textId="59DE01C0" w:rsidR="002F08CA" w:rsidRPr="009010BB" w:rsidRDefault="00676BBE" w:rsidP="00676B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400"/>
        <w:rPr>
          <w:rFonts w:ascii="Times New Roman" w:hAnsi="Times New Roman" w:cs="Times New Roman"/>
          <w:color w:val="000000"/>
          <w:sz w:val="24"/>
          <w:szCs w:val="24"/>
        </w:rPr>
      </w:pPr>
      <w:r w:rsidRPr="009010BB">
        <w:rPr>
          <w:rFonts w:ascii="Times New Roman" w:hAnsi="Times New Roman" w:cs="Times New Roman"/>
          <w:color w:val="000000"/>
          <w:sz w:val="24"/>
          <w:szCs w:val="24"/>
        </w:rPr>
        <w:t>Eagerness to learn as evidenced by participation in volunteer work, student government, and team field work.</w:t>
      </w:r>
    </w:p>
    <w:p w14:paraId="61E966A8" w14:textId="77777777" w:rsidR="002F08CA" w:rsidRPr="00EA0552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6C458912" w14:textId="77777777" w:rsidR="002F08CA" w:rsidRPr="00EA0552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52DB9338" w14:textId="77777777" w:rsidR="002F08CA" w:rsidRPr="00EA0552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3DB9A226" w14:textId="42A86FF3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References</w:t>
      </w:r>
    </w:p>
    <w:p w14:paraId="49DDED62" w14:textId="61E89C4B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957B26" w14:textId="77777777" w:rsidR="00D63A83" w:rsidRDefault="00D63A83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C2AC4" w14:textId="5E062A66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 xml:space="preserve">Linda Wheelbarger </w:t>
      </w:r>
    </w:p>
    <w:p w14:paraId="76D9D7F9" w14:textId="3F6BDB35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2F08CA">
        <w:rPr>
          <w:rFonts w:ascii="Times New Roman" w:hAnsi="Times New Roman" w:cs="Times New Roman"/>
          <w:sz w:val="24"/>
          <w:szCs w:val="24"/>
          <w:lang w:val="fr-FR"/>
        </w:rPr>
        <w:t>Email:</w:t>
      </w:r>
      <w:proofErr w:type="gramEnd"/>
      <w:r w:rsidRPr="002F08C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hyperlink r:id="rId8" w:history="1">
        <w:r w:rsidRPr="002F08CA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wheelbarger@sanjuancollege.edu</w:t>
        </w:r>
      </w:hyperlink>
      <w:r w:rsidRPr="002F08C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33C0E554" w14:textId="3C507D0B" w:rsidR="002F08CA" w:rsidRPr="002F08CA" w:rsidRDefault="002F08CA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2F08CA">
        <w:rPr>
          <w:rFonts w:ascii="Times New Roman" w:hAnsi="Times New Roman" w:cs="Times New Roman"/>
          <w:sz w:val="24"/>
          <w:szCs w:val="24"/>
          <w:lang w:val="fr-FR"/>
        </w:rPr>
        <w:t>Mobile:</w:t>
      </w:r>
      <w:proofErr w:type="gramEnd"/>
      <w:r w:rsidRPr="002F08CA">
        <w:rPr>
          <w:rFonts w:ascii="Times New Roman" w:hAnsi="Times New Roman" w:cs="Times New Roman"/>
          <w:sz w:val="24"/>
          <w:szCs w:val="24"/>
          <w:lang w:val="fr-FR"/>
        </w:rPr>
        <w:t xml:space="preserve"> (505) 320-1834</w:t>
      </w:r>
    </w:p>
    <w:p w14:paraId="5D8F086B" w14:textId="77777777" w:rsidR="00D73F8E" w:rsidRPr="002F08CA" w:rsidRDefault="00D73F8E" w:rsidP="00D73F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5D4517B2" w14:textId="20E684E8" w:rsidR="004C1FCA" w:rsidRPr="002F08CA" w:rsidRDefault="002F08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>Bruce B. Huckell</w:t>
      </w:r>
    </w:p>
    <w:p w14:paraId="1B29AF34" w14:textId="1267731D" w:rsidR="00D63A83" w:rsidRDefault="002F08CA" w:rsidP="004C1FCA">
      <w:pP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2F08CA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9" w:history="1">
        <w:r w:rsidRPr="002F08CA">
          <w:rPr>
            <w:rStyle w:val="Hyperlink"/>
            <w:rFonts w:ascii="Times New Roman" w:hAnsi="Times New Roman" w:cs="Times New Roman"/>
            <w:sz w:val="24"/>
            <w:szCs w:val="24"/>
          </w:rPr>
          <w:t>bhuckell@unm.edu</w:t>
        </w:r>
      </w:hyperlink>
    </w:p>
    <w:p w14:paraId="05CA5D6B" w14:textId="41951D63" w:rsidR="00D63A83" w:rsidRPr="00436252" w:rsidRDefault="00D63A83" w:rsidP="0043625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505-277-4491</w:t>
      </w:r>
    </w:p>
    <w:p w14:paraId="2B1285C4" w14:textId="2F39B7BD" w:rsidR="002F08CA" w:rsidRPr="002F08CA" w:rsidRDefault="002F08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4A8DDF" w14:textId="46857832" w:rsidR="002F08CA" w:rsidRPr="002F08CA" w:rsidRDefault="002F08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2F08CA">
        <w:rPr>
          <w:rFonts w:ascii="Times New Roman" w:hAnsi="Times New Roman" w:cs="Times New Roman"/>
          <w:sz w:val="24"/>
          <w:szCs w:val="24"/>
          <w:lang w:val="fr-FR"/>
        </w:rPr>
        <w:t>Joseph M. Birkmann</w:t>
      </w:r>
    </w:p>
    <w:p w14:paraId="0960EDAF" w14:textId="49260775" w:rsidR="002F08CA" w:rsidRPr="002F08CA" w:rsidRDefault="002F08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2F08CA">
        <w:rPr>
          <w:rFonts w:ascii="Times New Roman" w:hAnsi="Times New Roman" w:cs="Times New Roman"/>
          <w:sz w:val="24"/>
          <w:szCs w:val="24"/>
          <w:lang w:val="fr-FR"/>
        </w:rPr>
        <w:t>Email:</w:t>
      </w:r>
      <w:proofErr w:type="gramEnd"/>
      <w:r w:rsidRPr="002F08C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hyperlink r:id="rId10" w:history="1">
        <w:r w:rsidRPr="002F08CA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birkmann@unm.edu</w:t>
        </w:r>
      </w:hyperlink>
    </w:p>
    <w:p w14:paraId="64A0FD21" w14:textId="048C7A19" w:rsidR="00194063" w:rsidRDefault="002F08CA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2F08CA">
        <w:rPr>
          <w:rFonts w:ascii="Times New Roman" w:hAnsi="Times New Roman" w:cs="Times New Roman"/>
          <w:sz w:val="24"/>
          <w:szCs w:val="24"/>
          <w:lang w:val="fr-FR"/>
        </w:rPr>
        <w:t>(718) 637-460</w:t>
      </w:r>
      <w:r w:rsidR="00194063">
        <w:rPr>
          <w:rFonts w:ascii="Times New Roman" w:hAnsi="Times New Roman" w:cs="Times New Roman"/>
          <w:sz w:val="24"/>
          <w:szCs w:val="24"/>
          <w:lang w:val="fr-FR"/>
        </w:rPr>
        <w:t>2</w:t>
      </w:r>
    </w:p>
    <w:p w14:paraId="1E8AFADA" w14:textId="77777777" w:rsidR="00194063" w:rsidRDefault="00194063" w:rsidP="004C1FC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14BE50FF" w14:textId="46A77A7A" w:rsidR="004C1FCA" w:rsidRDefault="00194063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Beau G. Murphy, M.A.</w:t>
      </w:r>
    </w:p>
    <w:p w14:paraId="22126626" w14:textId="5358F1CA" w:rsidR="00194063" w:rsidRDefault="00194063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General Manager Algonquin Consultants, Western Division</w:t>
      </w:r>
    </w:p>
    <w:p w14:paraId="55455048" w14:textId="313CDAA0" w:rsidR="00194063" w:rsidRDefault="00194063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Email </w:t>
      </w:r>
      <w:hyperlink r:id="rId11" w:history="1">
        <w:r w:rsidRPr="002548B5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bmurphy@algonquinconsultants.com</w:t>
        </w:r>
      </w:hyperlink>
    </w:p>
    <w:p w14:paraId="10D3D5F1" w14:textId="74394CD4" w:rsidR="00194063" w:rsidRDefault="00194063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(916)275-3181</w:t>
      </w:r>
    </w:p>
    <w:p w14:paraId="414B7C95" w14:textId="75597B10" w:rsidR="00194063" w:rsidRDefault="00194063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04D30309" w14:textId="36F3335E" w:rsidR="00436252" w:rsidRDefault="00436252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lastRenderedPageBreak/>
        <w:t>Angely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Bass</w:t>
      </w:r>
    </w:p>
    <w:p w14:paraId="207B415D" w14:textId="506F51B3" w:rsidR="00EA4967" w:rsidRDefault="00436252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Email:</w:t>
      </w:r>
      <w:proofErr w:type="gram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hyperlink r:id="rId12" w:history="1">
        <w:r w:rsidR="00EA4967" w:rsidRPr="00F24785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angelynbass@gmail.com</w:t>
        </w:r>
      </w:hyperlink>
    </w:p>
    <w:p w14:paraId="261FDA22" w14:textId="31998E50" w:rsidR="00194063" w:rsidRPr="00194063" w:rsidRDefault="00436252" w:rsidP="001940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Phone:</w:t>
      </w:r>
      <w:proofErr w:type="gramEnd"/>
      <w:r>
        <w:rPr>
          <w:rFonts w:ascii="Times New Roman" w:hAnsi="Times New Roman" w:cs="Times New Roman"/>
          <w:sz w:val="24"/>
          <w:szCs w:val="24"/>
          <w:lang w:val="fr-FR"/>
        </w:rPr>
        <w:t xml:space="preserve"> 1-505-577-8603</w:t>
      </w:r>
    </w:p>
    <w:sectPr w:rsidR="00194063" w:rsidRPr="00194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00000000000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EF174E"/>
    <w:multiLevelType w:val="hybridMultilevel"/>
    <w:tmpl w:val="64128A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1A67B1"/>
    <w:multiLevelType w:val="hybridMultilevel"/>
    <w:tmpl w:val="967200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51494307">
    <w:abstractNumId w:val="1"/>
  </w:num>
  <w:num w:numId="2" w16cid:durableId="1607930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e0MDExNDQ1MbNU0lEKTi0uzszPAykwrAUAfGgatiwAAAA="/>
  </w:docVars>
  <w:rsids>
    <w:rsidRoot w:val="004C1FCA"/>
    <w:rsid w:val="00000E85"/>
    <w:rsid w:val="00044493"/>
    <w:rsid w:val="000730FA"/>
    <w:rsid w:val="000867DB"/>
    <w:rsid w:val="000A13DF"/>
    <w:rsid w:val="0010592C"/>
    <w:rsid w:val="0015156F"/>
    <w:rsid w:val="00161C3D"/>
    <w:rsid w:val="00194063"/>
    <w:rsid w:val="001A2C0D"/>
    <w:rsid w:val="001D4820"/>
    <w:rsid w:val="001E7CD4"/>
    <w:rsid w:val="002439DE"/>
    <w:rsid w:val="0028122F"/>
    <w:rsid w:val="002F08CA"/>
    <w:rsid w:val="00343341"/>
    <w:rsid w:val="003A1BA9"/>
    <w:rsid w:val="00436252"/>
    <w:rsid w:val="0046496F"/>
    <w:rsid w:val="0049598A"/>
    <w:rsid w:val="004C1FCA"/>
    <w:rsid w:val="004C6E2B"/>
    <w:rsid w:val="004D3474"/>
    <w:rsid w:val="004E4AB6"/>
    <w:rsid w:val="004F2DFA"/>
    <w:rsid w:val="00546233"/>
    <w:rsid w:val="005A0371"/>
    <w:rsid w:val="00615790"/>
    <w:rsid w:val="00676BBE"/>
    <w:rsid w:val="006B4F6F"/>
    <w:rsid w:val="006E626A"/>
    <w:rsid w:val="00711A1A"/>
    <w:rsid w:val="0072486F"/>
    <w:rsid w:val="0073570D"/>
    <w:rsid w:val="00740624"/>
    <w:rsid w:val="007575E8"/>
    <w:rsid w:val="007A56B3"/>
    <w:rsid w:val="007C3732"/>
    <w:rsid w:val="007E7BA1"/>
    <w:rsid w:val="00874659"/>
    <w:rsid w:val="008B139B"/>
    <w:rsid w:val="009010BB"/>
    <w:rsid w:val="009254C7"/>
    <w:rsid w:val="00942175"/>
    <w:rsid w:val="009A50B4"/>
    <w:rsid w:val="009B6F2F"/>
    <w:rsid w:val="009F41E9"/>
    <w:rsid w:val="00A6653D"/>
    <w:rsid w:val="00AB7F02"/>
    <w:rsid w:val="00AE046F"/>
    <w:rsid w:val="00B1217A"/>
    <w:rsid w:val="00B36083"/>
    <w:rsid w:val="00BC18DB"/>
    <w:rsid w:val="00C13D09"/>
    <w:rsid w:val="00C203EE"/>
    <w:rsid w:val="00C36CED"/>
    <w:rsid w:val="00C9101A"/>
    <w:rsid w:val="00CD513F"/>
    <w:rsid w:val="00D01CE4"/>
    <w:rsid w:val="00D466AD"/>
    <w:rsid w:val="00D63A83"/>
    <w:rsid w:val="00D73F8E"/>
    <w:rsid w:val="00DB3735"/>
    <w:rsid w:val="00DC53DB"/>
    <w:rsid w:val="00DE52D8"/>
    <w:rsid w:val="00E505E9"/>
    <w:rsid w:val="00E8325A"/>
    <w:rsid w:val="00EA0552"/>
    <w:rsid w:val="00EA4967"/>
    <w:rsid w:val="00FF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9579C"/>
  <w15:chartTrackingRefBased/>
  <w15:docId w15:val="{7E634C2E-EE42-48DE-B3CA-6B58ABA2E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59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98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157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76B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3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97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heelbarger@sanjuancollege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ioshaff45@gmail.com" TargetMode="External"/><Relationship Id="rId12" Type="http://schemas.openxmlformats.org/officeDocument/2006/relationships/hyperlink" Target="mailto:angelynbass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aldrich@unm.edu" TargetMode="External"/><Relationship Id="rId11" Type="http://schemas.openxmlformats.org/officeDocument/2006/relationships/hyperlink" Target="mailto:bmurphy@algonquinconsultant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irkmann@unm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huckell@unm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40798-54FB-6744-8723-4C8AC12D5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Birkmann</dc:creator>
  <cp:keywords/>
  <dc:description/>
  <cp:lastModifiedBy>Fiona Shaffer</cp:lastModifiedBy>
  <cp:revision>3</cp:revision>
  <dcterms:created xsi:type="dcterms:W3CDTF">2022-08-11T18:29:00Z</dcterms:created>
  <dcterms:modified xsi:type="dcterms:W3CDTF">2022-08-11T18:30:00Z</dcterms:modified>
</cp:coreProperties>
</file>